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966F7A" w14:textId="77777777" w:rsidR="004756BA" w:rsidRDefault="00DC59BA" w:rsidP="00DC59BA">
      <w:pPr>
        <w:pStyle w:val="Heading1"/>
      </w:pPr>
      <w:r>
        <w:t>SEO Checklist</w:t>
      </w:r>
    </w:p>
    <w:p w14:paraId="133F863F" w14:textId="77777777" w:rsidR="00DC59BA" w:rsidRDefault="00DC59BA" w:rsidP="00DC59BA"/>
    <w:p w14:paraId="070DDA15" w14:textId="79E5A9C2" w:rsidR="00DC59BA" w:rsidRDefault="003609E9" w:rsidP="00181CBF">
      <w:pPr>
        <w:pStyle w:val="Heading2"/>
        <w:numPr>
          <w:ilvl w:val="0"/>
          <w:numId w:val="2"/>
        </w:numPr>
      </w:pPr>
      <w:r>
        <w:t xml:space="preserve">Is a new page needed or can I use an existing one? </w:t>
      </w:r>
    </w:p>
    <w:p w14:paraId="7AAE6FBC" w14:textId="6BAE4BFB" w:rsidR="00181CBF" w:rsidRDefault="00181CBF" w:rsidP="00181CBF">
      <w:r>
        <w:t>Create separate pages for important search terms. Otherwise use existing ones.</w:t>
      </w:r>
    </w:p>
    <w:p w14:paraId="18A5C310" w14:textId="7D9F1D53" w:rsidR="00181CBF" w:rsidRPr="00181CBF" w:rsidRDefault="00181CBF" w:rsidP="00181CBF">
      <w:r>
        <w:t xml:space="preserve">Avoid creating several pages with similar content (especially when it comes to headlines and subheadings). </w:t>
      </w:r>
    </w:p>
    <w:p w14:paraId="7E6692CB" w14:textId="2499BB11" w:rsidR="003609E9" w:rsidRDefault="003609E9" w:rsidP="00181CBF">
      <w:pPr>
        <w:pStyle w:val="Heading2"/>
        <w:numPr>
          <w:ilvl w:val="0"/>
          <w:numId w:val="2"/>
        </w:numPr>
      </w:pPr>
      <w:r>
        <w:t>Compare search words on Google</w:t>
      </w:r>
    </w:p>
    <w:p w14:paraId="70292942" w14:textId="7BD9FCAB" w:rsidR="003609E9" w:rsidRDefault="003609E9" w:rsidP="003609E9">
      <w:pPr>
        <w:pStyle w:val="ListParagraph"/>
        <w:numPr>
          <w:ilvl w:val="1"/>
          <w:numId w:val="1"/>
        </w:numPr>
      </w:pPr>
      <w:r>
        <w:t>Others also asked</w:t>
      </w:r>
    </w:p>
    <w:p w14:paraId="296B2873" w14:textId="46C28A12" w:rsidR="003609E9" w:rsidRDefault="003609E9" w:rsidP="003609E9">
      <w:pPr>
        <w:pStyle w:val="ListParagraph"/>
        <w:numPr>
          <w:ilvl w:val="1"/>
          <w:numId w:val="1"/>
        </w:numPr>
      </w:pPr>
      <w:r>
        <w:t>Extended search suggestions</w:t>
      </w:r>
    </w:p>
    <w:p w14:paraId="07E0CDBE" w14:textId="66C4200B" w:rsidR="00181CBF" w:rsidRDefault="003609E9" w:rsidP="00181CBF">
      <w:pPr>
        <w:pStyle w:val="ListParagraph"/>
        <w:numPr>
          <w:ilvl w:val="1"/>
          <w:numId w:val="2"/>
        </w:numPr>
      </w:pPr>
      <w:r>
        <w:t>Related search terms</w:t>
      </w:r>
    </w:p>
    <w:p w14:paraId="452FBB3E" w14:textId="3B8D35E7" w:rsidR="003609E9" w:rsidRDefault="003609E9" w:rsidP="00181CBF">
      <w:pPr>
        <w:pStyle w:val="Heading2"/>
        <w:numPr>
          <w:ilvl w:val="0"/>
          <w:numId w:val="2"/>
        </w:numPr>
      </w:pPr>
      <w:r>
        <w:t xml:space="preserve">Add </w:t>
      </w:r>
      <w:r w:rsidR="00181CBF">
        <w:t xml:space="preserve">a </w:t>
      </w:r>
      <w:r>
        <w:t>Page title</w:t>
      </w:r>
    </w:p>
    <w:p w14:paraId="3407DDEF" w14:textId="2D3AE431" w:rsidR="003609E9" w:rsidRDefault="003609E9" w:rsidP="00181CBF">
      <w:pPr>
        <w:pStyle w:val="ListParagraph"/>
        <w:numPr>
          <w:ilvl w:val="1"/>
          <w:numId w:val="2"/>
        </w:numPr>
      </w:pPr>
      <w:r>
        <w:t>Selling and informative</w:t>
      </w:r>
    </w:p>
    <w:p w14:paraId="4750EABE" w14:textId="7630DC7F" w:rsidR="003609E9" w:rsidRDefault="003609E9" w:rsidP="00181CBF">
      <w:pPr>
        <w:pStyle w:val="ListParagraph"/>
        <w:numPr>
          <w:ilvl w:val="1"/>
          <w:numId w:val="2"/>
        </w:numPr>
      </w:pPr>
      <w:r>
        <w:t>Unique for each page</w:t>
      </w:r>
    </w:p>
    <w:p w14:paraId="4B87E0A2" w14:textId="10639A10" w:rsidR="003609E9" w:rsidRDefault="003609E9" w:rsidP="00181CBF">
      <w:pPr>
        <w:pStyle w:val="ListParagraph"/>
        <w:numPr>
          <w:ilvl w:val="1"/>
          <w:numId w:val="2"/>
        </w:numPr>
      </w:pPr>
      <w:r>
        <w:t>Start with the keyword</w:t>
      </w:r>
    </w:p>
    <w:p w14:paraId="581A0F09" w14:textId="239D5BBA" w:rsidR="003609E9" w:rsidRDefault="003609E9" w:rsidP="00181CBF">
      <w:pPr>
        <w:pStyle w:val="ListParagraph"/>
        <w:numPr>
          <w:ilvl w:val="1"/>
          <w:numId w:val="2"/>
        </w:numPr>
      </w:pPr>
      <w:r>
        <w:t>Explain: How, what and why</w:t>
      </w:r>
    </w:p>
    <w:p w14:paraId="4DD5BC99" w14:textId="153CAEB4" w:rsidR="003609E9" w:rsidRDefault="003609E9" w:rsidP="00181CBF">
      <w:pPr>
        <w:pStyle w:val="Heading2"/>
        <w:numPr>
          <w:ilvl w:val="0"/>
          <w:numId w:val="2"/>
        </w:numPr>
      </w:pPr>
      <w:r>
        <w:t>Add a Meta description</w:t>
      </w:r>
    </w:p>
    <w:p w14:paraId="3669A390" w14:textId="0F85FB8E" w:rsidR="003609E9" w:rsidRDefault="003609E9" w:rsidP="00181CBF">
      <w:pPr>
        <w:pStyle w:val="ListParagraph"/>
        <w:numPr>
          <w:ilvl w:val="1"/>
          <w:numId w:val="2"/>
        </w:numPr>
      </w:pPr>
      <w:r>
        <w:t>Describe the page content</w:t>
      </w:r>
    </w:p>
    <w:p w14:paraId="221028CA" w14:textId="445BCCB2" w:rsidR="003609E9" w:rsidRDefault="003609E9" w:rsidP="00181CBF">
      <w:pPr>
        <w:pStyle w:val="ListParagraph"/>
        <w:numPr>
          <w:ilvl w:val="1"/>
          <w:numId w:val="2"/>
        </w:numPr>
      </w:pPr>
      <w:r>
        <w:t>Include the most important key word</w:t>
      </w:r>
    </w:p>
    <w:p w14:paraId="10C8932F" w14:textId="786238BD" w:rsidR="003609E9" w:rsidRDefault="003609E9" w:rsidP="00181CBF">
      <w:pPr>
        <w:pStyle w:val="ListParagraph"/>
        <w:numPr>
          <w:ilvl w:val="1"/>
          <w:numId w:val="2"/>
        </w:numPr>
      </w:pPr>
      <w:r>
        <w:t>Does not affect the ranking but the CTR</w:t>
      </w:r>
    </w:p>
    <w:p w14:paraId="6B2793C8" w14:textId="47054ED1" w:rsidR="003609E9" w:rsidRDefault="003609E9" w:rsidP="00181CBF">
      <w:pPr>
        <w:pStyle w:val="ListParagraph"/>
        <w:numPr>
          <w:ilvl w:val="1"/>
          <w:numId w:val="2"/>
        </w:numPr>
      </w:pPr>
      <w:r>
        <w:t>Add a clear Call to Action if possible</w:t>
      </w:r>
    </w:p>
    <w:p w14:paraId="67177554" w14:textId="44692B70" w:rsidR="003609E9" w:rsidRDefault="003609E9" w:rsidP="00181CBF">
      <w:pPr>
        <w:pStyle w:val="Heading2"/>
        <w:numPr>
          <w:ilvl w:val="0"/>
          <w:numId w:val="2"/>
        </w:numPr>
      </w:pPr>
      <w:r>
        <w:t>A good headline H1 (include the search word, relevant, appealing</w:t>
      </w:r>
      <w:r w:rsidR="00344304">
        <w:t>, unique</w:t>
      </w:r>
      <w:r>
        <w:t>)</w:t>
      </w:r>
    </w:p>
    <w:p w14:paraId="79431F20" w14:textId="2AEBC342" w:rsidR="00181CBF" w:rsidRDefault="00181CBF" w:rsidP="00181CBF">
      <w:pPr>
        <w:pStyle w:val="Heading2"/>
        <w:numPr>
          <w:ilvl w:val="0"/>
          <w:numId w:val="2"/>
        </w:numPr>
      </w:pPr>
      <w:r>
        <w:t>Structure the content under headlines and sections(H2, H3, H4)</w:t>
      </w:r>
    </w:p>
    <w:p w14:paraId="03F960DE" w14:textId="77777777" w:rsidR="00181CBF" w:rsidRDefault="00181CBF" w:rsidP="00181CBF">
      <w:pPr>
        <w:pStyle w:val="ListParagraph"/>
      </w:pPr>
    </w:p>
    <w:p w14:paraId="224B8EF7" w14:textId="6AFA4B0F" w:rsidR="00344304" w:rsidRDefault="00181CBF" w:rsidP="00181CBF">
      <w:pPr>
        <w:pStyle w:val="ListParagraph"/>
        <w:numPr>
          <w:ilvl w:val="1"/>
          <w:numId w:val="2"/>
        </w:numPr>
      </w:pPr>
      <w:r>
        <w:t>W</w:t>
      </w:r>
      <w:r w:rsidR="003609E9">
        <w:t xml:space="preserve">ith unique words </w:t>
      </w:r>
    </w:p>
    <w:p w14:paraId="688E7D3A" w14:textId="7E0C5509" w:rsidR="00344304" w:rsidRDefault="00344304" w:rsidP="00181CBF">
      <w:pPr>
        <w:pStyle w:val="ListParagraph"/>
        <w:numPr>
          <w:ilvl w:val="1"/>
          <w:numId w:val="2"/>
        </w:numPr>
      </w:pPr>
      <w:r>
        <w:t>N</w:t>
      </w:r>
      <w:r w:rsidR="003609E9">
        <w:t>ot generic like ”Ubildning” or ”Project results”</w:t>
      </w:r>
    </w:p>
    <w:p w14:paraId="6411E611" w14:textId="3F2664A7" w:rsidR="003609E9" w:rsidRDefault="00344304" w:rsidP="00181CBF">
      <w:pPr>
        <w:pStyle w:val="ListParagraph"/>
        <w:numPr>
          <w:ilvl w:val="1"/>
          <w:numId w:val="2"/>
        </w:numPr>
      </w:pPr>
      <w:r>
        <w:t>Add secondary a</w:t>
      </w:r>
      <w:r w:rsidR="00181CBF">
        <w:t>nd complementing search terms</w:t>
      </w:r>
    </w:p>
    <w:p w14:paraId="2E7BA864" w14:textId="29C99FC9" w:rsidR="00344304" w:rsidRDefault="00344304" w:rsidP="00181CBF">
      <w:pPr>
        <w:pStyle w:val="ListParagraph"/>
        <w:numPr>
          <w:ilvl w:val="1"/>
          <w:numId w:val="2"/>
        </w:numPr>
      </w:pPr>
      <w:r>
        <w:t>Use them to structure</w:t>
      </w:r>
    </w:p>
    <w:p w14:paraId="6D40C208" w14:textId="5CC5852A" w:rsidR="00344304" w:rsidRDefault="00344304" w:rsidP="00181CBF">
      <w:pPr>
        <w:pStyle w:val="Heading2"/>
        <w:numPr>
          <w:ilvl w:val="0"/>
          <w:numId w:val="2"/>
        </w:numPr>
      </w:pPr>
      <w:bookmarkStart w:id="0" w:name="_GoBack"/>
      <w:bookmarkEnd w:id="0"/>
      <w:r>
        <w:t>The bread</w:t>
      </w:r>
      <w:r w:rsidR="00181CBF">
        <w:t xml:space="preserve"> </w:t>
      </w:r>
      <w:r>
        <w:t>text:</w:t>
      </w:r>
    </w:p>
    <w:p w14:paraId="07CC5B6E" w14:textId="21D7D431" w:rsidR="00181CBF" w:rsidRDefault="00181CBF" w:rsidP="00181CBF">
      <w:pPr>
        <w:pStyle w:val="ListParagraph"/>
        <w:numPr>
          <w:ilvl w:val="1"/>
          <w:numId w:val="2"/>
        </w:numPr>
      </w:pPr>
      <w:r>
        <w:t>Start with the most important</w:t>
      </w:r>
    </w:p>
    <w:p w14:paraId="53E3E918" w14:textId="44DA344D" w:rsidR="00344304" w:rsidRDefault="00344304" w:rsidP="00181CBF">
      <w:pPr>
        <w:pStyle w:val="ListParagraph"/>
        <w:numPr>
          <w:ilvl w:val="1"/>
          <w:numId w:val="2"/>
        </w:numPr>
      </w:pPr>
      <w:r>
        <w:t>Add prioritised search words early</w:t>
      </w:r>
    </w:p>
    <w:p w14:paraId="021548B7" w14:textId="670CA8A2" w:rsidR="00344304" w:rsidRDefault="00181CBF" w:rsidP="00181CBF">
      <w:pPr>
        <w:pStyle w:val="ListParagraph"/>
        <w:numPr>
          <w:ilvl w:val="1"/>
          <w:numId w:val="2"/>
        </w:numPr>
      </w:pPr>
      <w:r>
        <w:t>Write</w:t>
      </w:r>
      <w:r w:rsidR="00344304">
        <w:t xml:space="preserve"> for the reader</w:t>
      </w:r>
    </w:p>
    <w:p w14:paraId="13B5F598" w14:textId="071E204B" w:rsidR="00344304" w:rsidRDefault="00344304" w:rsidP="00181CBF">
      <w:pPr>
        <w:pStyle w:val="ListParagraph"/>
        <w:numPr>
          <w:ilvl w:val="1"/>
          <w:numId w:val="2"/>
        </w:numPr>
      </w:pPr>
      <w:r>
        <w:t>1-2 main themes per page</w:t>
      </w:r>
      <w:r w:rsidR="00181CBF">
        <w:t xml:space="preserve">. </w:t>
      </w:r>
    </w:p>
    <w:p w14:paraId="0830789E" w14:textId="7E78D303" w:rsidR="00344304" w:rsidRDefault="00344304" w:rsidP="00181CBF">
      <w:pPr>
        <w:pStyle w:val="ListParagraph"/>
        <w:numPr>
          <w:ilvl w:val="1"/>
          <w:numId w:val="2"/>
        </w:numPr>
      </w:pPr>
      <w:r>
        <w:t>Use synonyms</w:t>
      </w:r>
    </w:p>
    <w:p w14:paraId="7C441FD5" w14:textId="0CB98A92" w:rsidR="00344304" w:rsidRDefault="00344304" w:rsidP="00181CBF">
      <w:pPr>
        <w:pStyle w:val="ListParagraph"/>
        <w:numPr>
          <w:ilvl w:val="1"/>
          <w:numId w:val="2"/>
        </w:numPr>
      </w:pPr>
      <w:r>
        <w:t>Avoid ”keyword stuffing”</w:t>
      </w:r>
    </w:p>
    <w:p w14:paraId="31ECAAD8" w14:textId="68046E7F" w:rsidR="003609E9" w:rsidRDefault="00344304" w:rsidP="00181CBF">
      <w:pPr>
        <w:pStyle w:val="Heading2"/>
        <w:numPr>
          <w:ilvl w:val="0"/>
          <w:numId w:val="2"/>
        </w:numPr>
      </w:pPr>
      <w:r>
        <w:t>Use relevant</w:t>
      </w:r>
      <w:r w:rsidR="003609E9">
        <w:t xml:space="preserve"> images</w:t>
      </w:r>
      <w:r>
        <w:t>, name them well</w:t>
      </w:r>
      <w:r w:rsidR="003609E9">
        <w:t xml:space="preserve"> and add alt-text</w:t>
      </w:r>
    </w:p>
    <w:p w14:paraId="7D7C1DFE" w14:textId="72947D67" w:rsidR="003609E9" w:rsidRDefault="003609E9" w:rsidP="00181CBF">
      <w:pPr>
        <w:pStyle w:val="Heading2"/>
        <w:numPr>
          <w:ilvl w:val="0"/>
          <w:numId w:val="2"/>
        </w:numPr>
      </w:pPr>
      <w:r>
        <w:t>Use lists</w:t>
      </w:r>
      <w:r w:rsidR="00344304">
        <w:t xml:space="preserve"> and write </w:t>
      </w:r>
      <w:r w:rsidR="00344304">
        <w:t>describing</w:t>
      </w:r>
      <w:r w:rsidR="00344304">
        <w:t xml:space="preserve"> link texts </w:t>
      </w:r>
    </w:p>
    <w:p w14:paraId="28F150DA" w14:textId="76D56301" w:rsidR="003609E9" w:rsidRDefault="003609E9" w:rsidP="00181CBF">
      <w:pPr>
        <w:pStyle w:val="Heading2"/>
        <w:numPr>
          <w:ilvl w:val="0"/>
          <w:numId w:val="2"/>
        </w:numPr>
      </w:pPr>
      <w:r>
        <w:t>Add links (internal and outlinks)</w:t>
      </w:r>
    </w:p>
    <w:p w14:paraId="43937387" w14:textId="73F6AC8F" w:rsidR="003609E9" w:rsidRPr="00DC59BA" w:rsidRDefault="00344304" w:rsidP="00181CBF">
      <w:pPr>
        <w:pStyle w:val="Heading2"/>
        <w:numPr>
          <w:ilvl w:val="0"/>
          <w:numId w:val="2"/>
        </w:numPr>
      </w:pPr>
      <w:r>
        <w:t>Simplify and reduce.</w:t>
      </w:r>
    </w:p>
    <w:sectPr w:rsidR="003609E9" w:rsidRPr="00DC59B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30003F"/>
    <w:multiLevelType w:val="hybridMultilevel"/>
    <w:tmpl w:val="D2BE7D92"/>
    <w:lvl w:ilvl="0" w:tplc="041D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E428C0"/>
    <w:multiLevelType w:val="hybridMultilevel"/>
    <w:tmpl w:val="2B3875FA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revisionView w:inkAnnotations="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AyNLA1Mzc1NzUyMTAyUdpeDU4uLM/DyQAsNaADV3PywsAAAA"/>
  </w:docVars>
  <w:rsids>
    <w:rsidRoot w:val="00DC59BA"/>
    <w:rsid w:val="00181CBF"/>
    <w:rsid w:val="00344304"/>
    <w:rsid w:val="003609E9"/>
    <w:rsid w:val="004756BA"/>
    <w:rsid w:val="00DC59BA"/>
    <w:rsid w:val="00EF4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FEEC77"/>
  <w15:chartTrackingRefBased/>
  <w15:docId w15:val="{B810787C-5862-48F9-B9D9-B11E2AEE5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9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C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59B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F46F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81CB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2B428C8B21A141B5825E5B86F557DB" ma:contentTypeVersion="16" ma:contentTypeDescription="Skapa ett nytt dokument." ma:contentTypeScope="" ma:versionID="225c4fe7cabea8dce6586e708dca134c">
  <xsd:schema xmlns:xsd="http://www.w3.org/2001/XMLSchema" xmlns:xs="http://www.w3.org/2001/XMLSchema" xmlns:p="http://schemas.microsoft.com/office/2006/metadata/properties" xmlns:ns3="6707e3d7-8225-4321-a0ab-c333d198a7fc" xmlns:ns4="977cb6ed-b1a4-473b-8ba2-0f8e0a4901ff" targetNamespace="http://schemas.microsoft.com/office/2006/metadata/properties" ma:root="true" ma:fieldsID="4b745ea31b15a29312294d102fa5741a" ns3:_="" ns4:_="">
    <xsd:import namespace="6707e3d7-8225-4321-a0ab-c333d198a7fc"/>
    <xsd:import namespace="977cb6ed-b1a4-473b-8ba2-0f8e0a4901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SearchPropertie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7e3d7-8225-4321-a0ab-c333d198a7f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Delar tips,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7cb6ed-b1a4-473b-8ba2-0f8e0a4901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77cb6ed-b1a4-473b-8ba2-0f8e0a4901ff" xsi:nil="true"/>
  </documentManagement>
</p:properties>
</file>

<file path=customXml/itemProps1.xml><?xml version="1.0" encoding="utf-8"?>
<ds:datastoreItem xmlns:ds="http://schemas.openxmlformats.org/officeDocument/2006/customXml" ds:itemID="{FA1F32A4-B4A9-4A80-A1FC-6F7E93131C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07e3d7-8225-4321-a0ab-c333d198a7fc"/>
    <ds:schemaRef ds:uri="977cb6ed-b1a4-473b-8ba2-0f8e0a4901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3E8685-944B-4536-A61A-6BB02AABF1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62F6F7-AE22-4855-A279-FAB55BE4E4EE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6707e3d7-8225-4321-a0ab-c333d198a7fc"/>
    <ds:schemaRef ds:uri="http://schemas.microsoft.com/office/infopath/2007/PartnerControls"/>
    <ds:schemaRef ds:uri="http://purl.org/dc/terms/"/>
    <ds:schemaRef ds:uri="http://schemas.microsoft.com/office/2006/metadata/properties"/>
    <ds:schemaRef ds:uri="977cb6ed-b1a4-473b-8ba2-0f8e0a4901f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93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TH</Company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rika Georgsson</dc:creator>
  <cp:keywords/>
  <dc:description/>
  <cp:lastModifiedBy>Ulrika Georgsson</cp:lastModifiedBy>
  <cp:revision>3</cp:revision>
  <dcterms:created xsi:type="dcterms:W3CDTF">2023-07-05T11:10:00Z</dcterms:created>
  <dcterms:modified xsi:type="dcterms:W3CDTF">2023-07-05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B428C8B21A141B5825E5B86F557DB</vt:lpwstr>
  </property>
</Properties>
</file>